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897f16f3a5981f7b0ae0799c83ab2cf99159bd"/>
      <w:r>
        <w:rPr>
          <w:b/>
        </w:rPr>
        <w:t xml:space="preserve">ПРОТОКОЛ ЕЛЕКТРОННОГО АУКЦІОНУ № BSD001-UA-20230125-2474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65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приміщення вузла поштового зв’язку, за адресою: Дніпропетровська область, П’ятихатський район, село Чумаки, вул.Радянська, 6 (зараз - вулиця Центральна, 4)</w:t>
      </w:r>
    </w:p>
    <w:p>
      <w:pPr>
        <w:numPr>
          <w:ilvl w:val="0"/>
          <w:numId w:val="1001"/>
        </w:numPr>
        <w:pStyle w:val="Compact"/>
      </w:pPr>
      <w:r>
        <w:t xml:space="preserve">Приміщення вузла поштового зв’язку, за адресою: Дніпропетровська область, П’ятихатський район, село Чумаки, вул.Радянська, 6 (зараз - вулиця Центральна, 4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0 000,00 грн, у тому числі ПДВ</w:t>
      </w:r>
      <w:r>
        <w:t xml:space="preserve"> </w:t>
      </w:r>
      <w:r>
        <w:t xml:space="preserve">1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2.2023 16:4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20:46:07Z</dcterms:created>
  <dcterms:modified xsi:type="dcterms:W3CDTF">2024-04-27T20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